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6a7f7d84514033508d53f2b9e9c046a436db7"/>
      <w:r>
        <w:rPr>
          <w:b/>
        </w:rPr>
        <w:t xml:space="preserve">ПРОТОКОЛ ПРО РЕЗУЛЬТАТИ ЗЕМЕЛЬНИХ ТОРГІВ № LAE001-UA-20240328-20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 48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693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04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4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34,69 грн (одна тисяча тридцять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5 111,71 грн (п'ять тисяч сто одинадцять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5 582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07:56Z</dcterms:created>
  <dcterms:modified xsi:type="dcterms:W3CDTF">2024-05-20T08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